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FC9050" w14:textId="06CF2088" w:rsidR="007B6039" w:rsidRDefault="007B6039" w:rsidP="007B6039">
      <w:pPr>
        <w:pStyle w:val="Title"/>
      </w:pPr>
      <w:r>
        <w:t>Distributed Systems and Co-Operative Computing</w:t>
      </w:r>
    </w:p>
    <w:p w14:paraId="531FA5F8" w14:textId="5136F06F" w:rsidR="007B6039" w:rsidRDefault="007B6039" w:rsidP="007B6039">
      <w:pPr>
        <w:jc w:val="center"/>
        <w:rPr>
          <w:b/>
          <w:bCs/>
          <w:sz w:val="40"/>
          <w:szCs w:val="40"/>
          <w:lang w:val="en-GB"/>
        </w:rPr>
      </w:pPr>
      <w:bookmarkStart w:id="0" w:name="_GoBack"/>
      <w:bookmarkEnd w:id="0"/>
      <w:r>
        <w:rPr>
          <w:b/>
          <w:bCs/>
          <w:sz w:val="40"/>
          <w:szCs w:val="40"/>
          <w:lang w:val="en-GB"/>
        </w:rPr>
        <w:t>RMI Assignment</w:t>
      </w:r>
    </w:p>
    <w:p w14:paraId="43B2ADF6" w14:textId="0FDEE583" w:rsidR="007B6039" w:rsidRDefault="007B6039" w:rsidP="007B6039">
      <w:pPr>
        <w:pStyle w:val="Heading1"/>
      </w:pPr>
      <w:r>
        <w:t>Luke Slemon – 16421694</w:t>
      </w:r>
    </w:p>
    <w:p w14:paraId="279A1C42" w14:textId="0DBB1A2A" w:rsidR="007B6039" w:rsidRPr="007B6039" w:rsidRDefault="007B6039" w:rsidP="007B6039">
      <w:pPr>
        <w:jc w:val="center"/>
        <w:rPr>
          <w:b/>
          <w:bCs/>
          <w:sz w:val="32"/>
          <w:szCs w:val="32"/>
          <w:lang w:val="en-GB"/>
        </w:rPr>
      </w:pPr>
      <w:r>
        <w:rPr>
          <w:b/>
          <w:bCs/>
          <w:sz w:val="32"/>
          <w:szCs w:val="32"/>
          <w:lang w:val="en-GB"/>
        </w:rPr>
        <w:t xml:space="preserve">Sam Duignan - </w:t>
      </w:r>
    </w:p>
    <w:p w14:paraId="2F1DC163" w14:textId="22F975F1" w:rsidR="00EC18BF" w:rsidRDefault="007B6039" w:rsidP="007B6039">
      <w:pPr>
        <w:jc w:val="center"/>
        <w:rPr>
          <w:b/>
          <w:bCs/>
          <w:sz w:val="32"/>
          <w:szCs w:val="32"/>
          <w:lang w:val="en-GB"/>
        </w:rPr>
      </w:pPr>
      <w:r>
        <w:rPr>
          <w:noProof/>
        </w:rPr>
        <w:drawing>
          <wp:inline distT="0" distB="0" distL="0" distR="0" wp14:anchorId="6DB40E49" wp14:editId="3311C2C9">
            <wp:extent cx="3903286" cy="3348842"/>
            <wp:effectExtent l="0" t="0" r="254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r="63534" b="44378"/>
                    <a:stretch/>
                  </pic:blipFill>
                  <pic:spPr bwMode="auto">
                    <a:xfrm>
                      <a:off x="0" y="0"/>
                      <a:ext cx="3924056" cy="33666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2E6150" w14:textId="6C14AA0E" w:rsidR="007B6039" w:rsidRPr="007B6039" w:rsidRDefault="007B6039" w:rsidP="007B6039">
      <w:pPr>
        <w:pStyle w:val="Heading2"/>
      </w:pPr>
      <w:r>
        <w:t>Figure 1. Log in screen</w:t>
      </w:r>
    </w:p>
    <w:p w14:paraId="3140A49C" w14:textId="6FCCC88E" w:rsidR="007B6039" w:rsidRDefault="007B6039" w:rsidP="007B6039">
      <w:pPr>
        <w:jc w:val="center"/>
        <w:rPr>
          <w:b/>
          <w:bCs/>
          <w:sz w:val="32"/>
          <w:szCs w:val="32"/>
          <w:lang w:val="en-GB"/>
        </w:rPr>
      </w:pPr>
      <w:r>
        <w:rPr>
          <w:noProof/>
        </w:rPr>
        <w:drawing>
          <wp:inline distT="0" distB="0" distL="0" distR="0" wp14:anchorId="19114023" wp14:editId="321C7900">
            <wp:extent cx="3906982" cy="33680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r="63948" b="44747"/>
                    <a:stretch/>
                  </pic:blipFill>
                  <pic:spPr bwMode="auto">
                    <a:xfrm>
                      <a:off x="0" y="0"/>
                      <a:ext cx="3921880" cy="33809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36D7F7" w14:textId="31CBCBAC" w:rsidR="007B6039" w:rsidRPr="007B6039" w:rsidRDefault="007B6039" w:rsidP="007B6039">
      <w:pPr>
        <w:pStyle w:val="Heading2"/>
      </w:pPr>
      <w:r>
        <w:lastRenderedPageBreak/>
        <w:t>Figure2. Assessment Summary Screen</w:t>
      </w:r>
    </w:p>
    <w:p w14:paraId="51DA0883" w14:textId="72515056" w:rsidR="007B6039" w:rsidRDefault="007B6039" w:rsidP="007B6039">
      <w:pPr>
        <w:jc w:val="center"/>
        <w:rPr>
          <w:b/>
          <w:bCs/>
          <w:sz w:val="32"/>
          <w:szCs w:val="32"/>
          <w:lang w:val="en-GB"/>
        </w:rPr>
      </w:pPr>
      <w:r>
        <w:rPr>
          <w:noProof/>
        </w:rPr>
        <w:drawing>
          <wp:inline distT="0" distB="0" distL="0" distR="0" wp14:anchorId="525BD9E0" wp14:editId="1E2D40CC">
            <wp:extent cx="3883231" cy="3363262"/>
            <wp:effectExtent l="0" t="0" r="3175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-1" r="64356" b="45115"/>
                    <a:stretch/>
                  </pic:blipFill>
                  <pic:spPr bwMode="auto">
                    <a:xfrm>
                      <a:off x="0" y="0"/>
                      <a:ext cx="3899268" cy="33771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83DEB1" w14:textId="0AE959EA" w:rsidR="007B6039" w:rsidRPr="007B6039" w:rsidRDefault="007B6039" w:rsidP="007B6039">
      <w:pPr>
        <w:pStyle w:val="Heading2"/>
      </w:pPr>
      <w:r>
        <w:t>Figure3. Assessment Questions Screen</w:t>
      </w:r>
    </w:p>
    <w:p w14:paraId="3E3EA895" w14:textId="352B2C97" w:rsidR="007B6039" w:rsidRDefault="007B6039" w:rsidP="007B6039">
      <w:pPr>
        <w:jc w:val="center"/>
        <w:rPr>
          <w:b/>
          <w:bCs/>
          <w:sz w:val="32"/>
          <w:szCs w:val="32"/>
          <w:lang w:val="en-GB"/>
        </w:rPr>
      </w:pPr>
      <w:r>
        <w:rPr>
          <w:noProof/>
        </w:rPr>
        <w:drawing>
          <wp:inline distT="0" distB="0" distL="0" distR="0" wp14:anchorId="5CF27F36" wp14:editId="23738D1E">
            <wp:extent cx="3871356" cy="335962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r="63948" b="44378"/>
                    <a:stretch/>
                  </pic:blipFill>
                  <pic:spPr bwMode="auto">
                    <a:xfrm>
                      <a:off x="0" y="0"/>
                      <a:ext cx="3886908" cy="33731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5A7ABD" w14:textId="1A942431" w:rsidR="007B6039" w:rsidRPr="007B6039" w:rsidRDefault="007B6039" w:rsidP="007B6039">
      <w:pPr>
        <w:pStyle w:val="Heading2"/>
      </w:pPr>
      <w:r>
        <w:t>Figure4. Assessment Summary screen after submitting assessment</w:t>
      </w:r>
    </w:p>
    <w:sectPr w:rsidR="007B6039" w:rsidRPr="007B60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NDQyMzQ0MbQwN7JQ0lEKTi0uzszPAykwrAUAIecE9CwAAAA="/>
  </w:docVars>
  <w:rsids>
    <w:rsidRoot w:val="007B6039"/>
    <w:rsid w:val="007B6039"/>
    <w:rsid w:val="008165CA"/>
    <w:rsid w:val="00EC1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33AFB2"/>
  <w15:chartTrackingRefBased/>
  <w15:docId w15:val="{F0859329-FA58-4790-B4A7-1D8B0ACD18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B6039"/>
    <w:pPr>
      <w:keepNext/>
      <w:jc w:val="center"/>
      <w:outlineLvl w:val="0"/>
    </w:pPr>
    <w:rPr>
      <w:b/>
      <w:bCs/>
      <w:sz w:val="32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B6039"/>
    <w:pPr>
      <w:keepNext/>
      <w:jc w:val="center"/>
      <w:outlineLvl w:val="1"/>
    </w:pPr>
    <w:rPr>
      <w:b/>
      <w:bCs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B6039"/>
    <w:pPr>
      <w:jc w:val="center"/>
    </w:pPr>
    <w:rPr>
      <w:b/>
      <w:bCs/>
      <w:sz w:val="40"/>
      <w:szCs w:val="40"/>
      <w:lang w:val="en-GB"/>
    </w:rPr>
  </w:style>
  <w:style w:type="character" w:customStyle="1" w:styleId="TitleChar">
    <w:name w:val="Title Char"/>
    <w:basedOn w:val="DefaultParagraphFont"/>
    <w:link w:val="Title"/>
    <w:uiPriority w:val="10"/>
    <w:rsid w:val="007B6039"/>
    <w:rPr>
      <w:b/>
      <w:bCs/>
      <w:sz w:val="40"/>
      <w:szCs w:val="4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7B6039"/>
    <w:rPr>
      <w:b/>
      <w:bCs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7B6039"/>
    <w:rPr>
      <w:b/>
      <w:bCs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9</Words>
  <Characters>2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e Slemon</dc:creator>
  <cp:keywords/>
  <dc:description/>
  <cp:lastModifiedBy>Luke Slemon</cp:lastModifiedBy>
  <cp:revision>1</cp:revision>
  <dcterms:created xsi:type="dcterms:W3CDTF">2020-02-17T11:07:00Z</dcterms:created>
  <dcterms:modified xsi:type="dcterms:W3CDTF">2020-02-17T11:19:00Z</dcterms:modified>
</cp:coreProperties>
</file>